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800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0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Ow4DQQhDUS7A/W/pGxDbRGnSRMLFTrLaT/EEjDFT87NQj/pWVT01vBp+wat+17/fBBJrMMT55cqrbl2Mtf0S4JVoYqZ4vDNjdILHkvEGNDpRP23pdwX2V6uVLdNdDV3rV8KBwPLzOd9GUX1dRBY6UD9TGJileI0PzrX1d/edecqyrGci66wXqH4tLpQ5zjx1GRQZM3ekR/2JZjOwXO56mdnQBA7UT02rCMdw3P2UqoOSlV0hkK982Val3Q30G1mA9acWDviBOoSw1d/dTy0UJ+1xd47PkdkP3HtnHltsjXm8JQl/Vv/OarES82PWYhToWS8aaW2XhrdmIvNXntWzczhw3tDY/XhC5PzSZu0RLHG+2kPWljKwv/zBjxpNAf0997z7Bn0RZshlf+4l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One more question (sorry). There is a line in the code to be uncommented</w:t>
      </w:r>
    </w:p>
    <w:p>
      <w:pPr>
        <w:pStyle w:val="SourceCode"/>
      </w:pPr>
      <w:r>
        <w:rPr>
          <w:rStyle w:val="VerbatimChar"/>
        </w:rPr>
        <w:t xml:space="preserve">options['datestamp'] = Time.parse(%x{mdls -raw -name kMDItemContentCreationDate "#{File.expand_path(file)}"}).utc.iso8601</w:t>
      </w:r>
    </w:p>
    <w:p>
      <w:pPr>
        <w:pStyle w:val="FirstParagraph"/>
      </w:pPr>
      <w:r>
        <w:t xml:space="preserve">that claims to insert an image at the date it was created rather than</w:t>
      </w:r>
      <w:r>
        <w:t xml:space="preserve"> </w:t>
      </w:r>
      <w:r>
        <w:t xml:space="preserve">the current date. Does this get the date from the image data (EXIF?) or</w:t>
      </w:r>
      <w:r>
        <w:t xml:space="preserve"> </w:t>
      </w:r>
      <w:r>
        <w:t xml:space="preserve">does it just use the date the file was created on the machine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0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71b8009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71b8009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8009</dc:title>
  <dc:creator/>
  <cp:keywords/>
  <dcterms:created xsi:type="dcterms:W3CDTF">2026-05-07T02:58:26Z</dcterms:created>
  <dcterms:modified xsi:type="dcterms:W3CDTF">2026-05-07T02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